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EA2A21" w14:textId="04E2AF82" w:rsidR="003C4FA0" w:rsidRPr="009309EF" w:rsidRDefault="003C4FA0">
      <w:pPr>
        <w:rPr>
          <w:rFonts w:ascii="Times New Roman" w:hAnsi="Times New Roman" w:cs="Times New Roman"/>
          <w:sz w:val="24"/>
          <w:szCs w:val="24"/>
          <w:lang w:val="en-MY"/>
        </w:rPr>
      </w:pPr>
    </w:p>
    <w:tbl>
      <w:tblPr>
        <w:tblStyle w:val="TableGrid"/>
        <w:tblpPr w:leftFromText="180" w:rightFromText="180" w:vertAnchor="text" w:horzAnchor="page" w:tblpX="5377" w:tblpY="478"/>
        <w:tblW w:w="0" w:type="auto"/>
        <w:tblLook w:val="04A0" w:firstRow="1" w:lastRow="0" w:firstColumn="1" w:lastColumn="0" w:noHBand="0" w:noVBand="1"/>
      </w:tblPr>
      <w:tblGrid>
        <w:gridCol w:w="2977"/>
      </w:tblGrid>
      <w:tr w:rsidR="00373A93" w:rsidRPr="003B6776" w14:paraId="095BC8AA" w14:textId="77777777" w:rsidTr="00745C21">
        <w:trPr>
          <w:trHeight w:val="416"/>
        </w:trPr>
        <w:tc>
          <w:tcPr>
            <w:tcW w:w="2977" w:type="dxa"/>
          </w:tcPr>
          <w:p w14:paraId="11EB4251" w14:textId="64448D49" w:rsidR="00373A93" w:rsidRPr="003B6776" w:rsidRDefault="00373A93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dding</w:t>
            </w:r>
            <w:r w:rsidR="00246D5E">
              <w:rPr>
                <w:rFonts w:ascii="Times New Roman" w:hAnsi="Times New Roman" w:cs="Times New Roman" w:hint="eastAsia"/>
                <w:sz w:val="24"/>
                <w:szCs w:val="24"/>
              </w:rPr>
              <w:t>RentalCentre</w:t>
            </w:r>
          </w:p>
        </w:tc>
      </w:tr>
      <w:tr w:rsidR="00373A93" w:rsidRPr="003B6776" w14:paraId="149A41DA" w14:textId="77777777" w:rsidTr="00745C21">
        <w:tc>
          <w:tcPr>
            <w:tcW w:w="2977" w:type="dxa"/>
          </w:tcPr>
          <w:p w14:paraId="212DCDD1" w14:textId="77777777" w:rsidR="00373A93" w:rsidRDefault="00373A93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anyName: String</w:t>
            </w:r>
          </w:p>
          <w:p w14:paraId="753D9D45" w14:textId="77777777" w:rsidR="00373A93" w:rsidRDefault="00373A93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anyPhoneNum: int</w:t>
            </w:r>
          </w:p>
          <w:p w14:paraId="064FF373" w14:textId="77777777" w:rsidR="00373A93" w:rsidRDefault="00373A93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anyAdd: String</w:t>
            </w:r>
          </w:p>
          <w:p w14:paraId="57C751CE" w14:textId="4AAB51E8" w:rsidR="00246D5E" w:rsidRPr="003B6776" w:rsidRDefault="00246D5E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site: String</w:t>
            </w:r>
          </w:p>
        </w:tc>
      </w:tr>
      <w:tr w:rsidR="00373A93" w:rsidRPr="003B6776" w14:paraId="452B6198" w14:textId="77777777" w:rsidTr="00745C21">
        <w:tc>
          <w:tcPr>
            <w:tcW w:w="2977" w:type="dxa"/>
          </w:tcPr>
          <w:p w14:paraId="34BE6E1D" w14:textId="77777777" w:rsidR="00373A93" w:rsidRDefault="00373A93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ddingRentalBusiness(): constructor</w:t>
            </w:r>
          </w:p>
          <w:p w14:paraId="7CDCFEE4" w14:textId="67B80662" w:rsidR="00246D5E" w:rsidRPr="003B6776" w:rsidRDefault="00745C21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pict w14:anchorId="22C38D01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31" type="#_x0000_t32" style="position:absolute;margin-left:68.4pt;margin-top:12.3pt;width:.6pt;height:150pt;flip:x y;z-index:251660288" o:connectortype="straight">
                  <v:stroke endarrow="block"/>
                </v:shape>
              </w:pict>
            </w:r>
            <w:r w:rsidR="00246D5E">
              <w:rPr>
                <w:rFonts w:ascii="Times New Roman" w:hAnsi="Times New Roman" w:cs="Times New Roman"/>
                <w:sz w:val="24"/>
                <w:szCs w:val="24"/>
              </w:rPr>
              <w:t>printInfo(): void</w:t>
            </w:r>
          </w:p>
        </w:tc>
      </w:tr>
    </w:tbl>
    <w:p w14:paraId="45B6A507" w14:textId="05EB7CF1" w:rsidR="003C4FA0" w:rsidRPr="003B6776" w:rsidRDefault="009309E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MY"/>
        </w:rPr>
        <w:t>1.1 OOP (Class Diagram)</w:t>
      </w:r>
      <w:r w:rsidR="003C4FA0" w:rsidRPr="003B6776">
        <w:rPr>
          <w:rFonts w:ascii="Times New Roman" w:hAnsi="Times New Roman" w:cs="Times New Roman"/>
          <w:sz w:val="24"/>
          <w:szCs w:val="24"/>
        </w:rPr>
        <w:tab/>
        <w:t xml:space="preserve">   </w:t>
      </w:r>
    </w:p>
    <w:tbl>
      <w:tblPr>
        <w:tblStyle w:val="TableGrid"/>
        <w:tblpPr w:leftFromText="180" w:rightFromText="180" w:vertAnchor="text" w:horzAnchor="margin" w:tblpY="384"/>
        <w:tblOverlap w:val="never"/>
        <w:tblW w:w="0" w:type="auto"/>
        <w:tblLook w:val="04A0" w:firstRow="1" w:lastRow="0" w:firstColumn="1" w:lastColumn="0" w:noHBand="0" w:noVBand="1"/>
      </w:tblPr>
      <w:tblGrid>
        <w:gridCol w:w="3056"/>
      </w:tblGrid>
      <w:tr w:rsidR="009309EF" w:rsidRPr="003B6776" w14:paraId="0DE15F78" w14:textId="77777777" w:rsidTr="009309EF">
        <w:trPr>
          <w:trHeight w:val="416"/>
        </w:trPr>
        <w:tc>
          <w:tcPr>
            <w:tcW w:w="3056" w:type="dxa"/>
          </w:tcPr>
          <w:p w14:paraId="58960241" w14:textId="77777777" w:rsidR="009309EF" w:rsidRPr="003B6776" w:rsidRDefault="009309EF" w:rsidP="009309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ddingPackageType</w:t>
            </w:r>
          </w:p>
        </w:tc>
      </w:tr>
      <w:tr w:rsidR="009309EF" w:rsidRPr="003B6776" w14:paraId="2801F88B" w14:textId="77777777" w:rsidTr="009309EF">
        <w:tc>
          <w:tcPr>
            <w:tcW w:w="3056" w:type="dxa"/>
          </w:tcPr>
          <w:p w14:paraId="1A1828A2" w14:textId="77777777" w:rsidR="009309EF" w:rsidRDefault="009309EF" w:rsidP="009309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ductName: String</w:t>
            </w:r>
          </w:p>
          <w:p w14:paraId="426E9975" w14:textId="23EF0BF2" w:rsidR="009309EF" w:rsidRPr="003B6776" w:rsidRDefault="009309EF" w:rsidP="009309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or: String</w:t>
            </w:r>
          </w:p>
        </w:tc>
      </w:tr>
      <w:tr w:rsidR="009309EF" w:rsidRPr="003B6776" w14:paraId="5583FB51" w14:textId="77777777" w:rsidTr="009309EF">
        <w:tc>
          <w:tcPr>
            <w:tcW w:w="3056" w:type="dxa"/>
          </w:tcPr>
          <w:p w14:paraId="6EA8BA92" w14:textId="67EE5EED" w:rsidR="009309EF" w:rsidRDefault="009C13D4" w:rsidP="009309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noProof/>
                <w:sz w:val="24"/>
                <w:szCs w:val="24"/>
              </w:rPr>
              <w:pict w14:anchorId="3EBC9B04">
                <v:shape id="_x0000_s1037" type="#_x0000_t32" style="position:absolute;margin-left:146.4pt;margin-top:3.15pt;width:76.8pt;height:0;z-index:251664384;mso-position-horizontal-relative:text;mso-position-vertical-relative:text" o:connectortype="straight">
                  <v:stroke endarrow="block"/>
                </v:shape>
              </w:pict>
            </w:r>
            <w:r w:rsidR="009309EF">
              <w:rPr>
                <w:rFonts w:ascii="Times New Roman" w:hAnsi="Times New Roman" w:cs="Times New Roman" w:hint="eastAsia"/>
                <w:sz w:val="24"/>
                <w:szCs w:val="24"/>
              </w:rPr>
              <w:t>Wedding</w:t>
            </w:r>
            <w:r w:rsidR="009309EF">
              <w:rPr>
                <w:rFonts w:ascii="Times New Roman" w:hAnsi="Times New Roman" w:cs="Times New Roman"/>
                <w:sz w:val="24"/>
                <w:szCs w:val="24"/>
              </w:rPr>
              <w:t>PackageType(String n): constructor</w:t>
            </w:r>
          </w:p>
          <w:p w14:paraId="5A0A5738" w14:textId="54F4308F" w:rsidR="009309EF" w:rsidRDefault="009309EF" w:rsidP="009309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nt</w:t>
            </w:r>
            <w:r w:rsidR="00D03B54">
              <w:rPr>
                <w:rFonts w:ascii="Times New Roman" w:hAnsi="Times New Roman" w:cs="Times New Roman"/>
                <w:sz w:val="24"/>
                <w:szCs w:val="24"/>
              </w:rPr>
              <w:t>WeddingGow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): String</w:t>
            </w:r>
          </w:p>
          <w:p w14:paraId="6B365E07" w14:textId="6345D9AA" w:rsidR="009309EF" w:rsidRDefault="009309EF" w:rsidP="009309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nt</w:t>
            </w:r>
            <w:r w:rsidR="00D03B54">
              <w:rPr>
                <w:rFonts w:ascii="Times New Roman" w:hAnsi="Times New Roman" w:cs="Times New Roman"/>
                <w:sz w:val="24"/>
                <w:szCs w:val="24"/>
              </w:rPr>
              <w:t>WeddingSui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): </w:t>
            </w:r>
            <w:r w:rsidR="00D03B54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  <w:p w14:paraId="59C0D3A3" w14:textId="6BD8B1AC" w:rsidR="00D03B54" w:rsidRPr="003B6776" w:rsidRDefault="00D03B54" w:rsidP="009309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ntWeddingPackage(): String</w:t>
            </w:r>
          </w:p>
        </w:tc>
      </w:tr>
    </w:tbl>
    <w:tbl>
      <w:tblPr>
        <w:tblStyle w:val="TableGrid"/>
        <w:tblpPr w:leftFromText="180" w:rightFromText="180" w:vertAnchor="text" w:horzAnchor="page" w:tblpX="9745" w:tblpY="270"/>
        <w:tblW w:w="0" w:type="auto"/>
        <w:tblLook w:val="04A0" w:firstRow="1" w:lastRow="0" w:firstColumn="1" w:lastColumn="0" w:noHBand="0" w:noVBand="1"/>
      </w:tblPr>
      <w:tblGrid>
        <w:gridCol w:w="2376"/>
      </w:tblGrid>
      <w:tr w:rsidR="00745C21" w:rsidRPr="003B6776" w14:paraId="1EB901B3" w14:textId="77777777" w:rsidTr="00745C21">
        <w:trPr>
          <w:trHeight w:val="416"/>
        </w:trPr>
        <w:tc>
          <w:tcPr>
            <w:tcW w:w="2376" w:type="dxa"/>
          </w:tcPr>
          <w:p w14:paraId="24DBC8F4" w14:textId="77777777" w:rsidR="00745C21" w:rsidRPr="003B6776" w:rsidRDefault="00745C21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vertisement and Marketing</w:t>
            </w:r>
          </w:p>
        </w:tc>
      </w:tr>
      <w:tr w:rsidR="00745C21" w:rsidRPr="003B6776" w14:paraId="22D58296" w14:textId="77777777" w:rsidTr="00745C21">
        <w:tc>
          <w:tcPr>
            <w:tcW w:w="2376" w:type="dxa"/>
          </w:tcPr>
          <w:p w14:paraId="3A82E753" w14:textId="77777777" w:rsidR="00745C21" w:rsidRDefault="00745C21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count: double</w:t>
            </w:r>
          </w:p>
          <w:p w14:paraId="4AF136F0" w14:textId="77777777" w:rsidR="00745C21" w:rsidRPr="003B6776" w:rsidRDefault="00745C21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ce: double</w:t>
            </w:r>
          </w:p>
        </w:tc>
      </w:tr>
      <w:tr w:rsidR="00745C21" w:rsidRPr="003B6776" w14:paraId="76A8A3CE" w14:textId="77777777" w:rsidTr="00745C21">
        <w:tc>
          <w:tcPr>
            <w:tcW w:w="2376" w:type="dxa"/>
          </w:tcPr>
          <w:p w14:paraId="73FF6F75" w14:textId="77777777" w:rsidR="00745C21" w:rsidRDefault="00745C21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vertiseMarketing(): constructor</w:t>
            </w:r>
          </w:p>
          <w:p w14:paraId="2963D9D6" w14:textId="77777777" w:rsidR="00745C21" w:rsidRPr="003B6776" w:rsidRDefault="00745C21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ntInfo(double price, double discount): void</w:t>
            </w:r>
          </w:p>
        </w:tc>
      </w:tr>
    </w:tbl>
    <w:p w14:paraId="7E6DA921" w14:textId="6C453085" w:rsidR="003C4FA0" w:rsidRPr="003B6776" w:rsidRDefault="003C4FA0">
      <w:pPr>
        <w:rPr>
          <w:rFonts w:ascii="Times New Roman" w:hAnsi="Times New Roman" w:cs="Times New Roman"/>
          <w:sz w:val="24"/>
          <w:szCs w:val="24"/>
        </w:rPr>
      </w:pPr>
    </w:p>
    <w:p w14:paraId="4C8C4DBA" w14:textId="51C726C7" w:rsidR="008F2B4D" w:rsidRDefault="00745C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1157F9A7">
          <v:shape id="_x0000_s1036" type="#_x0000_t32" style="position:absolute;margin-left:220.15pt;margin-top:25.35pt;width:66pt;height:.6pt;flip:x y;z-index:251663360" o:connectortype="straight">
            <v:stroke endarrow="block"/>
          </v:shape>
        </w:pict>
      </w:r>
    </w:p>
    <w:tbl>
      <w:tblPr>
        <w:tblStyle w:val="TableGrid"/>
        <w:tblpPr w:leftFromText="180" w:rightFromText="180" w:vertAnchor="text" w:horzAnchor="margin" w:tblpY="3877"/>
        <w:tblW w:w="0" w:type="auto"/>
        <w:tblLook w:val="04A0" w:firstRow="1" w:lastRow="0" w:firstColumn="1" w:lastColumn="0" w:noHBand="0" w:noVBand="1"/>
      </w:tblPr>
      <w:tblGrid>
        <w:gridCol w:w="3652"/>
      </w:tblGrid>
      <w:tr w:rsidR="0066589B" w14:paraId="19C71AC6" w14:textId="77777777" w:rsidTr="0066589B">
        <w:tc>
          <w:tcPr>
            <w:tcW w:w="3652" w:type="dxa"/>
          </w:tcPr>
          <w:p w14:paraId="5002E2E4" w14:textId="77777777" w:rsidR="0066589B" w:rsidRDefault="0066589B" w:rsidP="0066589B">
            <w:pPr>
              <w:tabs>
                <w:tab w:val="left" w:pos="439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mployees </w:t>
            </w:r>
          </w:p>
        </w:tc>
      </w:tr>
      <w:tr w:rsidR="0066589B" w14:paraId="11B9A87C" w14:textId="77777777" w:rsidTr="0066589B">
        <w:tc>
          <w:tcPr>
            <w:tcW w:w="3652" w:type="dxa"/>
          </w:tcPr>
          <w:p w14:paraId="065ADE86" w14:textId="77777777" w:rsidR="0066589B" w:rsidRDefault="0066589B" w:rsidP="006658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ployName: String</w:t>
            </w:r>
          </w:p>
          <w:p w14:paraId="67175DD2" w14:textId="007078B9" w:rsidR="0066589B" w:rsidRDefault="0066589B" w:rsidP="006658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ployPhoneNum: int</w:t>
            </w:r>
          </w:p>
          <w:p w14:paraId="06772266" w14:textId="77777777" w:rsidR="0066589B" w:rsidRDefault="0066589B" w:rsidP="006658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ployAdd: String</w:t>
            </w:r>
          </w:p>
          <w:p w14:paraId="236F661E" w14:textId="119F6A7D" w:rsidR="0066589B" w:rsidRDefault="0066589B" w:rsidP="006658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: int</w:t>
            </w:r>
          </w:p>
          <w:p w14:paraId="037A5CD7" w14:textId="132E8D0E" w:rsidR="00D72134" w:rsidRPr="00D72134" w:rsidRDefault="0095014B" w:rsidP="006658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bType: int</w:t>
            </w:r>
          </w:p>
          <w:p w14:paraId="03AD562F" w14:textId="7D5AAE80" w:rsidR="0066589B" w:rsidRDefault="0066589B" w:rsidP="006658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ender: </w:t>
            </w:r>
            <w:r w:rsidR="0095014B">
              <w:rPr>
                <w:rFonts w:ascii="Times New Roman" w:hAnsi="Times New Roman" w:cs="Times New Roman"/>
                <w:sz w:val="24"/>
                <w:szCs w:val="24"/>
              </w:rPr>
              <w:t>char</w:t>
            </w:r>
          </w:p>
          <w:p w14:paraId="2BCFEEEA" w14:textId="77777777" w:rsidR="0066589B" w:rsidRDefault="0066589B" w:rsidP="006658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ition: char</w:t>
            </w:r>
          </w:p>
          <w:p w14:paraId="36B0E38D" w14:textId="446B17EF" w:rsidR="0066589B" w:rsidRDefault="0066589B" w:rsidP="0066589B">
            <w:pPr>
              <w:tabs>
                <w:tab w:val="left" w:pos="439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lary: </w:t>
            </w:r>
            <w:r w:rsidR="00D72134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  <w:p w14:paraId="630D566E" w14:textId="1B5E7446" w:rsidR="0095014B" w:rsidRDefault="0095014B" w:rsidP="0066589B">
            <w:pPr>
              <w:tabs>
                <w:tab w:val="left" w:pos="439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pf: double</w:t>
            </w:r>
          </w:p>
        </w:tc>
      </w:tr>
      <w:tr w:rsidR="0066589B" w14:paraId="06E931E6" w14:textId="77777777" w:rsidTr="0066589B">
        <w:tc>
          <w:tcPr>
            <w:tcW w:w="3652" w:type="dxa"/>
          </w:tcPr>
          <w:p w14:paraId="1A814D74" w14:textId="77777777" w:rsidR="0066589B" w:rsidRDefault="0066589B" w:rsidP="0066589B">
            <w:pPr>
              <w:tabs>
                <w:tab w:val="left" w:pos="439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ployees(): constructor</w:t>
            </w:r>
          </w:p>
          <w:p w14:paraId="2682BE92" w14:textId="77777777" w:rsidR="0066589B" w:rsidRDefault="0066589B" w:rsidP="0066589B">
            <w:pPr>
              <w:tabs>
                <w:tab w:val="left" w:pos="439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lSalary(): double</w:t>
            </w:r>
          </w:p>
          <w:p w14:paraId="00D5A5E8" w14:textId="7E0E12D4" w:rsidR="0066589B" w:rsidRDefault="0066589B" w:rsidP="0066589B">
            <w:pPr>
              <w:tabs>
                <w:tab w:val="left" w:pos="439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lSalary(</w:t>
            </w:r>
            <w:r w:rsidR="0095014B">
              <w:rPr>
                <w:rFonts w:ascii="Times New Roman" w:hAnsi="Times New Roman" w:cs="Times New Roman"/>
                <w:sz w:val="24"/>
                <w:szCs w:val="24"/>
              </w:rPr>
              <w:t>int 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: double</w:t>
            </w:r>
          </w:p>
          <w:p w14:paraId="1F4A77F8" w14:textId="713C51A5" w:rsidR="0066589B" w:rsidRDefault="0066589B" w:rsidP="0066589B">
            <w:pPr>
              <w:tabs>
                <w:tab w:val="left" w:pos="439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lSalary(double salary, double </w:t>
            </w:r>
            <w:r w:rsidR="0095014B" w:rsidRPr="0095014B">
              <w:rPr>
                <w:rFonts w:ascii="Times New Roman" w:hAnsi="Times New Roman" w:cs="Times New Roman"/>
                <w:sz w:val="24"/>
                <w:szCs w:val="24"/>
              </w:rPr>
              <w:t>allowan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: double</w:t>
            </w:r>
          </w:p>
        </w:tc>
      </w:tr>
    </w:tbl>
    <w:p w14:paraId="2CDDBC56" w14:textId="3CEA1ACD" w:rsidR="003C4FA0" w:rsidRPr="003B6776" w:rsidRDefault="003C4FA0">
      <w:pPr>
        <w:rPr>
          <w:rFonts w:ascii="Times New Roman" w:hAnsi="Times New Roman" w:cs="Times New Roman"/>
          <w:sz w:val="24"/>
          <w:szCs w:val="24"/>
        </w:rPr>
      </w:pPr>
    </w:p>
    <w:p w14:paraId="288F1FDC" w14:textId="2ABF9C17" w:rsidR="007C0EEF" w:rsidRPr="003B6776" w:rsidRDefault="00745C21" w:rsidP="003C4FA0">
      <w:pPr>
        <w:tabs>
          <w:tab w:val="left" w:pos="831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13D3EB29">
          <v:shapetype id="_x0000_t34" coordsize="21600,21600" o:spt="34" o:oned="t" adj="10800" path="m,l@0,0@0,21600,21600,21600e" filled="f">
            <v:stroke joinstyle="miter"/>
            <v:formulas>
              <v:f eqn="val #0"/>
            </v:formulas>
            <v:path arrowok="t" fillok="f" o:connecttype="none"/>
            <v:handles>
              <v:h position="#0,center"/>
            </v:handles>
            <o:lock v:ext="edit" shapetype="t"/>
          </v:shapetype>
          <v:shape id="_x0000_s1035" type="#_x0000_t34" style="position:absolute;margin-left:220.15pt;margin-top:24.05pt;width:79.2pt;height:66pt;rotation:180;z-index:251662336" o:connectortype="elbow" adj=",-87775,-134182">
            <v:stroke endarrow="block"/>
          </v:shape>
        </w:pict>
      </w:r>
      <w:r w:rsidR="003C4FA0" w:rsidRPr="003B6776">
        <w:rPr>
          <w:rFonts w:ascii="Times New Roman" w:hAnsi="Times New Roman" w:cs="Times New Roman"/>
          <w:sz w:val="24"/>
          <w:szCs w:val="24"/>
        </w:rPr>
        <w:tab/>
      </w:r>
    </w:p>
    <w:p w14:paraId="2571C732" w14:textId="475AB17D" w:rsidR="003C4FA0" w:rsidRPr="003B6776" w:rsidRDefault="00745C21" w:rsidP="003C4FA0">
      <w:pPr>
        <w:tabs>
          <w:tab w:val="left" w:pos="2352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7D57D13D">
          <v:shape id="_x0000_s1032" type="#_x0000_t34" style="position:absolute;margin-left:106.45pt;margin-top:84.85pt;width:244.2pt;height:105.6pt;rotation:270;flip:x;z-index:251661312" o:connectortype="elbow" adj=",94868,-41926">
            <v:stroke endarrow="block"/>
          </v:shape>
        </w:pict>
      </w:r>
      <w:r>
        <w:rPr>
          <w:rFonts w:ascii="Times New Roman" w:hAnsi="Times New Roman" w:cs="Times New Roman"/>
          <w:noProof/>
          <w:sz w:val="24"/>
          <w:szCs w:val="24"/>
        </w:rPr>
        <w:pict w14:anchorId="55A6B2D3">
          <v:shape id="_x0000_s1029" type="#_x0000_t34" style="position:absolute;margin-left:-17.15pt;margin-top:33.25pt;width:126pt;height:90.6pt;rotation:270;z-index:251659264" o:connectortype="elbow" adj=",-82395,-33120">
            <v:stroke endarrow="block"/>
          </v:shape>
        </w:pict>
      </w:r>
      <w:r w:rsidR="003C4FA0" w:rsidRPr="003B6776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"/>
        <w:tblpPr w:leftFromText="180" w:rightFromText="180" w:vertAnchor="page" w:horzAnchor="page" w:tblpX="5617" w:tblpY="7333"/>
        <w:tblW w:w="0" w:type="auto"/>
        <w:tblLook w:val="04A0" w:firstRow="1" w:lastRow="0" w:firstColumn="1" w:lastColumn="0" w:noHBand="0" w:noVBand="1"/>
      </w:tblPr>
      <w:tblGrid>
        <w:gridCol w:w="2518"/>
      </w:tblGrid>
      <w:tr w:rsidR="0066589B" w:rsidRPr="003B6776" w14:paraId="1EA719F0" w14:textId="77777777" w:rsidTr="00745C21">
        <w:trPr>
          <w:trHeight w:val="416"/>
        </w:trPr>
        <w:tc>
          <w:tcPr>
            <w:tcW w:w="2518" w:type="dxa"/>
          </w:tcPr>
          <w:p w14:paraId="1FA52C74" w14:textId="77777777" w:rsidR="0066589B" w:rsidRPr="003B6776" w:rsidRDefault="0066589B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</w:p>
        </w:tc>
      </w:tr>
      <w:tr w:rsidR="0066589B" w:rsidRPr="003B6776" w14:paraId="7E2FCC59" w14:textId="77777777" w:rsidTr="00745C21">
        <w:tc>
          <w:tcPr>
            <w:tcW w:w="2518" w:type="dxa"/>
          </w:tcPr>
          <w:p w14:paraId="0B9ABDB8" w14:textId="77777777" w:rsidR="0066589B" w:rsidRDefault="0066589B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Name: String</w:t>
            </w:r>
          </w:p>
          <w:p w14:paraId="4A6CF1CB" w14:textId="77777777" w:rsidR="0066589B" w:rsidRDefault="0066589B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PhoneNum: int</w:t>
            </w:r>
          </w:p>
          <w:p w14:paraId="5084CA31" w14:textId="77777777" w:rsidR="0066589B" w:rsidRDefault="0066589B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Add: String</w:t>
            </w:r>
          </w:p>
          <w:p w14:paraId="114DA4A7" w14:textId="77777777" w:rsidR="0066589B" w:rsidRDefault="0066589B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ntDate: String</w:t>
            </w:r>
          </w:p>
          <w:p w14:paraId="6AB24EE4" w14:textId="77777777" w:rsidR="0066589B" w:rsidRDefault="0066589B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: int</w:t>
            </w:r>
          </w:p>
          <w:p w14:paraId="558971D2" w14:textId="74A98192" w:rsidR="0066589B" w:rsidRDefault="0066589B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ender: </w:t>
            </w:r>
            <w:r w:rsidR="009E5BE5">
              <w:rPr>
                <w:rFonts w:ascii="Times New Roman" w:hAnsi="Times New Roman" w:cs="Times New Roman"/>
                <w:sz w:val="24"/>
                <w:szCs w:val="24"/>
              </w:rPr>
              <w:t>char</w:t>
            </w:r>
          </w:p>
          <w:p w14:paraId="25DCA8D0" w14:textId="7B329D9D" w:rsidR="00D72134" w:rsidRDefault="00D72134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dPackage: int</w:t>
            </w:r>
          </w:p>
          <w:p w14:paraId="1DC6788B" w14:textId="77777777" w:rsidR="0066589B" w:rsidRDefault="0066589B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ntPeriod: int</w:t>
            </w:r>
          </w:p>
          <w:p w14:paraId="14E05BD6" w14:textId="6CCC4CC1" w:rsidR="00D72134" w:rsidRPr="003B6776" w:rsidRDefault="00D72134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ntPrice: double</w:t>
            </w:r>
          </w:p>
        </w:tc>
      </w:tr>
      <w:tr w:rsidR="0066589B" w:rsidRPr="003B6776" w14:paraId="47224904" w14:textId="77777777" w:rsidTr="00745C21">
        <w:tc>
          <w:tcPr>
            <w:tcW w:w="2518" w:type="dxa"/>
          </w:tcPr>
          <w:p w14:paraId="0ABF6799" w14:textId="77777777" w:rsidR="0066589B" w:rsidRDefault="0066589B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(): constructor</w:t>
            </w:r>
          </w:p>
          <w:p w14:paraId="5AC61B46" w14:textId="77777777" w:rsidR="0066589B" w:rsidRDefault="0066589B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lTotalPrice(): double</w:t>
            </w:r>
          </w:p>
          <w:p w14:paraId="16E76BE1" w14:textId="01D05322" w:rsidR="0066589B" w:rsidRPr="003B6776" w:rsidRDefault="0066589B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lTotalPrice(double discount) </w:t>
            </w:r>
          </w:p>
        </w:tc>
      </w:tr>
    </w:tbl>
    <w:tbl>
      <w:tblPr>
        <w:tblStyle w:val="TableGrid"/>
        <w:tblpPr w:leftFromText="180" w:rightFromText="180" w:vertAnchor="text" w:horzAnchor="page" w:tblpX="9625" w:tblpY="4211"/>
        <w:tblW w:w="0" w:type="auto"/>
        <w:tblLook w:val="04A0" w:firstRow="1" w:lastRow="0" w:firstColumn="1" w:lastColumn="0" w:noHBand="0" w:noVBand="1"/>
      </w:tblPr>
      <w:tblGrid>
        <w:gridCol w:w="2235"/>
      </w:tblGrid>
      <w:tr w:rsidR="00745C21" w14:paraId="045C4910" w14:textId="77777777" w:rsidTr="00745C21">
        <w:tc>
          <w:tcPr>
            <w:tcW w:w="2235" w:type="dxa"/>
          </w:tcPr>
          <w:p w14:paraId="7F19303B" w14:textId="77777777" w:rsidR="00745C21" w:rsidRDefault="00745C21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es</w:t>
            </w:r>
          </w:p>
        </w:tc>
      </w:tr>
      <w:tr w:rsidR="00745C21" w14:paraId="4E81C16B" w14:textId="77777777" w:rsidTr="00745C21">
        <w:tc>
          <w:tcPr>
            <w:tcW w:w="2235" w:type="dxa"/>
          </w:tcPr>
          <w:p w14:paraId="636BA794" w14:textId="77777777" w:rsidR="00745C21" w:rsidRDefault="00745C21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Sales: double</w:t>
            </w:r>
          </w:p>
          <w:p w14:paraId="3408BE85" w14:textId="77777777" w:rsidR="00745C21" w:rsidRDefault="00745C21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5C21" w14:paraId="2470B0A0" w14:textId="77777777" w:rsidTr="00745C21">
        <w:tc>
          <w:tcPr>
            <w:tcW w:w="2235" w:type="dxa"/>
          </w:tcPr>
          <w:p w14:paraId="62E5FC30" w14:textId="77777777" w:rsidR="00745C21" w:rsidRDefault="00745C21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es(double tS): constructor</w:t>
            </w:r>
          </w:p>
          <w:p w14:paraId="2C08A0DE" w14:textId="77777777" w:rsidR="00745C21" w:rsidRDefault="00745C21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lWeeklySales(): double</w:t>
            </w:r>
          </w:p>
          <w:p w14:paraId="62103FE9" w14:textId="77777777" w:rsidR="00745C21" w:rsidRDefault="00745C21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lMonthlySales(): double</w:t>
            </w:r>
          </w:p>
        </w:tc>
      </w:tr>
    </w:tbl>
    <w:tbl>
      <w:tblPr>
        <w:tblStyle w:val="TableGrid"/>
        <w:tblpPr w:leftFromText="180" w:rightFromText="180" w:vertAnchor="text" w:horzAnchor="page" w:tblpX="9709" w:tblpY="767"/>
        <w:tblW w:w="0" w:type="auto"/>
        <w:tblLook w:val="04A0" w:firstRow="1" w:lastRow="0" w:firstColumn="1" w:lastColumn="0" w:noHBand="0" w:noVBand="1"/>
      </w:tblPr>
      <w:tblGrid>
        <w:gridCol w:w="2943"/>
      </w:tblGrid>
      <w:tr w:rsidR="00745C21" w:rsidRPr="003B6776" w14:paraId="5AEACA44" w14:textId="77777777" w:rsidTr="00745C21">
        <w:trPr>
          <w:trHeight w:val="416"/>
        </w:trPr>
        <w:tc>
          <w:tcPr>
            <w:tcW w:w="2943" w:type="dxa"/>
          </w:tcPr>
          <w:p w14:paraId="6982D323" w14:textId="77777777" w:rsidR="00745C21" w:rsidRPr="003B6776" w:rsidRDefault="00745C21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ance </w:t>
            </w:r>
          </w:p>
        </w:tc>
      </w:tr>
      <w:tr w:rsidR="00745C21" w:rsidRPr="003B6776" w14:paraId="35C07333" w14:textId="77777777" w:rsidTr="00745C21">
        <w:tc>
          <w:tcPr>
            <w:tcW w:w="2943" w:type="dxa"/>
          </w:tcPr>
          <w:p w14:paraId="7C5E89C3" w14:textId="3EE8024D" w:rsidR="00745C21" w:rsidRDefault="00745C21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es: double</w:t>
            </w:r>
          </w:p>
          <w:p w14:paraId="51D7EFBB" w14:textId="77777777" w:rsidR="00745C21" w:rsidRDefault="00745C21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ploySalary: double</w:t>
            </w:r>
          </w:p>
          <w:p w14:paraId="6414B65E" w14:textId="77777777" w:rsidR="00745C21" w:rsidRDefault="00745C21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intenanceFee: double</w:t>
            </w:r>
          </w:p>
          <w:p w14:paraId="09A52166" w14:textId="77777777" w:rsidR="00745C21" w:rsidRDefault="00745C21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sExpenses: double</w:t>
            </w:r>
          </w:p>
          <w:p w14:paraId="1EFEF317" w14:textId="77777777" w:rsidR="00745C21" w:rsidRPr="003B6776" w:rsidRDefault="00745C21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tilityExpenses: double</w:t>
            </w:r>
          </w:p>
        </w:tc>
      </w:tr>
      <w:tr w:rsidR="00745C21" w:rsidRPr="003B6776" w14:paraId="1EBE5DF6" w14:textId="77777777" w:rsidTr="00745C21">
        <w:tc>
          <w:tcPr>
            <w:tcW w:w="2943" w:type="dxa"/>
          </w:tcPr>
          <w:p w14:paraId="33104E0F" w14:textId="77777777" w:rsidR="00745C21" w:rsidRDefault="00745C21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nance(): constructor</w:t>
            </w:r>
          </w:p>
          <w:p w14:paraId="138F69D2" w14:textId="77777777" w:rsidR="00745C21" w:rsidRDefault="00745C21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Expenses: double</w:t>
            </w:r>
          </w:p>
          <w:p w14:paraId="7FDB64FE" w14:textId="77777777" w:rsidR="00745C21" w:rsidRPr="003B6776" w:rsidRDefault="00745C21" w:rsidP="00745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lNetIncome(): double</w:t>
            </w:r>
          </w:p>
        </w:tc>
      </w:tr>
    </w:tbl>
    <w:p w14:paraId="54C20F7A" w14:textId="645EFA92" w:rsidR="003B6776" w:rsidRPr="003B6776" w:rsidRDefault="003C4FA0" w:rsidP="008F2B4D">
      <w:pPr>
        <w:tabs>
          <w:tab w:val="left" w:pos="2352"/>
        </w:tabs>
        <w:rPr>
          <w:rFonts w:ascii="Times New Roman" w:hAnsi="Times New Roman" w:cs="Times New Roman"/>
          <w:sz w:val="24"/>
          <w:szCs w:val="24"/>
        </w:rPr>
      </w:pPr>
      <w:r w:rsidRPr="003B6776">
        <w:rPr>
          <w:rFonts w:ascii="Times New Roman" w:hAnsi="Times New Roman" w:cs="Times New Roman"/>
          <w:sz w:val="24"/>
          <w:szCs w:val="24"/>
        </w:rPr>
        <w:tab/>
      </w:r>
      <w:r w:rsidR="003B6776" w:rsidRPr="003B6776">
        <w:rPr>
          <w:rFonts w:ascii="Times New Roman" w:hAnsi="Times New Roman" w:cs="Times New Roman"/>
          <w:sz w:val="24"/>
          <w:szCs w:val="24"/>
        </w:rPr>
        <w:tab/>
      </w:r>
    </w:p>
    <w:sectPr w:rsidR="003B6776" w:rsidRPr="003B6776" w:rsidSect="00D72134">
      <w:headerReference w:type="default" r:id="rId7"/>
      <w:pgSz w:w="15840" w:h="12240" w:orient="landscape"/>
      <w:pgMar w:top="709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4245D" w14:textId="77777777" w:rsidR="00B82BB0" w:rsidRDefault="00B82BB0" w:rsidP="00D72134">
      <w:pPr>
        <w:spacing w:after="0" w:line="240" w:lineRule="auto"/>
      </w:pPr>
      <w:r>
        <w:separator/>
      </w:r>
    </w:p>
  </w:endnote>
  <w:endnote w:type="continuationSeparator" w:id="0">
    <w:p w14:paraId="137A0A66" w14:textId="77777777" w:rsidR="00B82BB0" w:rsidRDefault="00B82BB0" w:rsidP="00D721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9CD65" w14:textId="77777777" w:rsidR="00B82BB0" w:rsidRDefault="00B82BB0" w:rsidP="00D72134">
      <w:pPr>
        <w:spacing w:after="0" w:line="240" w:lineRule="auto"/>
      </w:pPr>
      <w:r>
        <w:separator/>
      </w:r>
    </w:p>
  </w:footnote>
  <w:footnote w:type="continuationSeparator" w:id="0">
    <w:p w14:paraId="19FD348B" w14:textId="77777777" w:rsidR="00B82BB0" w:rsidRDefault="00B82BB0" w:rsidP="00D721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B44F9" w14:textId="3869C44A" w:rsidR="00D72134" w:rsidRDefault="00D72134">
    <w:pPr>
      <w:pStyle w:val="Header"/>
    </w:pPr>
    <w:r>
      <w:t>LOH KER YING</w:t>
    </w:r>
    <w:r>
      <w:ptab w:relativeTo="margin" w:alignment="center" w:leader="none"/>
    </w:r>
    <w:r>
      <w:t>STIA1123-A202-GROUP I</w:t>
    </w:r>
    <w:r>
      <w:ptab w:relativeTo="margin" w:alignment="right" w:leader="none"/>
    </w:r>
    <w:r>
      <w:t>27698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60193F"/>
    <w:multiLevelType w:val="multilevel"/>
    <w:tmpl w:val="84981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3NrM0NzUzMQMyzZR0lIJTi4sz8/NACixqAVGqhnUsAAAA"/>
  </w:docVars>
  <w:rsids>
    <w:rsidRoot w:val="003C4FA0"/>
    <w:rsid w:val="00093434"/>
    <w:rsid w:val="000B621E"/>
    <w:rsid w:val="000C2AC4"/>
    <w:rsid w:val="00246D5E"/>
    <w:rsid w:val="002E4260"/>
    <w:rsid w:val="00373A93"/>
    <w:rsid w:val="003B6776"/>
    <w:rsid w:val="003C4FA0"/>
    <w:rsid w:val="00467E57"/>
    <w:rsid w:val="004E4FEF"/>
    <w:rsid w:val="005A03D1"/>
    <w:rsid w:val="0066589B"/>
    <w:rsid w:val="006D0DDD"/>
    <w:rsid w:val="00745C21"/>
    <w:rsid w:val="007B77F0"/>
    <w:rsid w:val="007C0EEF"/>
    <w:rsid w:val="007D03BD"/>
    <w:rsid w:val="00861A1E"/>
    <w:rsid w:val="00885643"/>
    <w:rsid w:val="008F2B4D"/>
    <w:rsid w:val="009309EF"/>
    <w:rsid w:val="0095014B"/>
    <w:rsid w:val="00954EB1"/>
    <w:rsid w:val="009C13D4"/>
    <w:rsid w:val="009E5BE5"/>
    <w:rsid w:val="00B82BB0"/>
    <w:rsid w:val="00C95A0A"/>
    <w:rsid w:val="00D03B54"/>
    <w:rsid w:val="00D72134"/>
    <w:rsid w:val="00DB7EC4"/>
    <w:rsid w:val="00E23E83"/>
    <w:rsid w:val="00E74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  <o:rules v:ext="edit">
        <o:r id="V:Rule1" type="connector" idref="#_x0000_s1029"/>
        <o:r id="V:Rule2" type="connector" idref="#_x0000_s1031"/>
        <o:r id="V:Rule3" type="connector" idref="#_x0000_s1032"/>
        <o:r id="V:Rule4" type="connector" idref="#_x0000_s1035"/>
        <o:r id="V:Rule5" type="connector" idref="#_x0000_s1036"/>
        <o:r id="V:Rule6" type="connector" idref="#_x0000_s1037"/>
      </o:rules>
    </o:shapelayout>
  </w:shapeDefaults>
  <w:decimalSymbol w:val="."/>
  <w:listSeparator w:val=","/>
  <w14:docId w14:val="69D0A1E5"/>
  <w15:chartTrackingRefBased/>
  <w15:docId w15:val="{5906545F-4B95-48A9-B623-3BAC4BFEE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2B4D"/>
  </w:style>
  <w:style w:type="paragraph" w:styleId="Heading2">
    <w:name w:val="heading 2"/>
    <w:basedOn w:val="Normal"/>
    <w:link w:val="Heading2Char"/>
    <w:uiPriority w:val="9"/>
    <w:qFormat/>
    <w:rsid w:val="008F2B4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C4F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F2B4D"/>
    <w:rPr>
      <w:rFonts w:ascii="Times New Roman" w:eastAsia="Times New Roman" w:hAnsi="Times New Roman" w:cs="Times New Roman"/>
      <w:b/>
      <w:bCs/>
      <w:sz w:val="36"/>
      <w:szCs w:val="36"/>
      <w:lang w:val="en-MY"/>
    </w:rPr>
  </w:style>
  <w:style w:type="paragraph" w:styleId="NormalWeb">
    <w:name w:val="Normal (Web)"/>
    <w:basedOn w:val="Normal"/>
    <w:uiPriority w:val="99"/>
    <w:semiHidden/>
    <w:unhideWhenUsed/>
    <w:rsid w:val="008F2B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/>
    </w:rPr>
  </w:style>
  <w:style w:type="character" w:styleId="Strong">
    <w:name w:val="Strong"/>
    <w:basedOn w:val="DefaultParagraphFont"/>
    <w:uiPriority w:val="22"/>
    <w:qFormat/>
    <w:rsid w:val="008F2B4D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21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134"/>
  </w:style>
  <w:style w:type="paragraph" w:styleId="Footer">
    <w:name w:val="footer"/>
    <w:basedOn w:val="Normal"/>
    <w:link w:val="FooterChar"/>
    <w:uiPriority w:val="99"/>
    <w:unhideWhenUsed/>
    <w:rsid w:val="00D721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21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96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4</TotalTime>
  <Pages>1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Loh</dc:creator>
  <cp:keywords/>
  <dc:description/>
  <cp:lastModifiedBy>Michelle Loh</cp:lastModifiedBy>
  <cp:revision>24</cp:revision>
  <dcterms:created xsi:type="dcterms:W3CDTF">2021-05-28T14:34:00Z</dcterms:created>
  <dcterms:modified xsi:type="dcterms:W3CDTF">2021-06-02T17:19:00Z</dcterms:modified>
</cp:coreProperties>
</file>